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d1f9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221925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fa330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3:14:27Z</dcterms:created>
  <dcterms:modified xsi:type="dcterms:W3CDTF">2022-01-09T13:14:27Z</dcterms:modified>
</cp:coreProperties>
</file>